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A21B8" w:rsidRDefault="00BB6186">
      <w:pPr>
        <w:pStyle w:val="Heading1"/>
      </w:pPr>
      <w:bookmarkStart w:id="0" w:name="_Toc93764726"/>
      <w:bookmarkStart w:id="1" w:name="цель-работы"/>
      <w:r>
        <w:t>Пос</w:t>
      </w:r>
      <w:bookmarkStart w:id="2" w:name="_GoBack"/>
      <w:bookmarkEnd w:id="2"/>
      <w:r>
        <w:t xml:space="preserve">ледовательность выполнения работы </w:t>
      </w:r>
      <w:bookmarkEnd w:id="0"/>
    </w:p>
    <w:p w:rsidR="00BB6186" w:rsidRPr="00BB6186" w:rsidRDefault="00BB6186" w:rsidP="00BB6186">
      <w:pPr>
        <w:pStyle w:val="BodyText"/>
        <w:rPr>
          <w:lang w:val="en-US"/>
        </w:rPr>
      </w:pPr>
    </w:p>
    <w:p w:rsidR="008A21B8" w:rsidRDefault="00BB6186" w:rsidP="00BB6186">
      <w:pPr>
        <w:numPr>
          <w:ilvl w:val="0"/>
          <w:numId w:val="2"/>
        </w:numPr>
      </w:pPr>
      <w:r>
        <w:t xml:space="preserve">Так </w:t>
      </w:r>
      <w:r>
        <w:rPr>
          <w:lang w:val="en-US"/>
        </w:rPr>
        <w:t xml:space="preserve">, </w:t>
      </w:r>
      <w:r w:rsidRPr="00BB6186">
        <w:t>у нас уже был пользователь с именем guest , поэтому мы просто создали другого пользователя с именем guest2 и дали ему пароль</w:t>
      </w:r>
    </w:p>
    <w:p w:rsidR="00BB6186" w:rsidRPr="00BB6186" w:rsidRDefault="00BB6186" w:rsidP="00BB6186">
      <w:pPr>
        <w:ind w:left="72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31042538" wp14:editId="0714A67F">
            <wp:extent cx="5943600" cy="36366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6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21B8" w:rsidRPr="00BB6186" w:rsidRDefault="00797D37">
      <w:pPr>
        <w:numPr>
          <w:ilvl w:val="0"/>
          <w:numId w:val="2"/>
        </w:numPr>
      </w:pPr>
      <w:r>
        <w:t xml:space="preserve">Потом добавила guest2 в группу guest1. </w:t>
      </w:r>
    </w:p>
    <w:p w:rsidR="00BB6186" w:rsidRDefault="00BB6186" w:rsidP="00BB6186">
      <w:pPr>
        <w:ind w:left="720"/>
      </w:pPr>
      <w:r>
        <w:rPr>
          <w:noProof/>
          <w:lang w:val="en-US"/>
        </w:rPr>
        <w:drawing>
          <wp:inline distT="0" distB="0" distL="0" distR="0" wp14:anchorId="3E43FEC0" wp14:editId="5190D075">
            <wp:extent cx="5000625" cy="51435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51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186" w:rsidRDefault="00BB6186" w:rsidP="00BB6186">
      <w:pPr>
        <w:numPr>
          <w:ilvl w:val="0"/>
          <w:numId w:val="2"/>
        </w:numPr>
      </w:pPr>
      <w:r>
        <w:t>мы вошли как два пользователя на двух разных консолях</w:t>
      </w:r>
    </w:p>
    <w:p w:rsidR="008A21B8" w:rsidRPr="00D775D8" w:rsidRDefault="00BB6186" w:rsidP="00BB6186">
      <w:pPr>
        <w:ind w:left="720"/>
      </w:pPr>
      <w:r>
        <w:t xml:space="preserve">мы определили в каждой консоли, в каком каталоге мы находимся, используя pwd и имя пользователя, используя whoami, и группы, </w:t>
      </w:r>
      <w:bookmarkStart w:id="3" w:name="fig:003"/>
      <w:r>
        <w:rPr>
          <w:lang w:val="en-US"/>
        </w:rPr>
        <w:t>n</w:t>
      </w:r>
      <w:r w:rsidRPr="00BB6186">
        <w:t xml:space="preserve"> </w:t>
      </w:r>
      <w:r>
        <w:rPr>
          <w:lang w:val="en-US"/>
        </w:rPr>
        <w:t>id</w:t>
      </w:r>
      <w:r w:rsidRPr="00BB6186">
        <w:t>-</w:t>
      </w:r>
      <w:r>
        <w:rPr>
          <w:lang w:val="en-US"/>
        </w:rPr>
        <w:t>Gn</w:t>
      </w:r>
      <w:bookmarkEnd w:id="3"/>
    </w:p>
    <w:p w:rsidR="00BB6186" w:rsidRDefault="00BB6186" w:rsidP="00BB6186">
      <w:pPr>
        <w:ind w:left="720"/>
        <w:rPr>
          <w:b/>
          <w:bCs/>
        </w:rPr>
      </w:pPr>
    </w:p>
    <w:p w:rsidR="00BB6186" w:rsidRDefault="00BB6186" w:rsidP="00BB6186">
      <w:pPr>
        <w:ind w:left="720"/>
        <w:rPr>
          <w:b/>
          <w:bCs/>
        </w:rPr>
      </w:pPr>
      <w:r>
        <w:rPr>
          <w:noProof/>
          <w:lang w:val="en-US"/>
        </w:rPr>
        <w:lastRenderedPageBreak/>
        <w:drawing>
          <wp:inline distT="0" distB="0" distL="0" distR="0" wp14:anchorId="3B9A07FF" wp14:editId="1F31A645">
            <wp:extent cx="5943600" cy="334137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186" w:rsidRDefault="00BB6186" w:rsidP="00BB6186">
      <w:pPr>
        <w:ind w:left="720"/>
        <w:rPr>
          <w:b/>
          <w:bCs/>
        </w:rPr>
      </w:pPr>
    </w:p>
    <w:p w:rsidR="00BB6186" w:rsidRPr="00BB6186" w:rsidRDefault="00BB6186" w:rsidP="00BB6186">
      <w:pPr>
        <w:ind w:left="720"/>
        <w:rPr>
          <w:b/>
          <w:bCs/>
        </w:rPr>
      </w:pPr>
    </w:p>
    <w:p w:rsidR="008A21B8" w:rsidRDefault="008A21B8" w:rsidP="00BB6186">
      <w:pPr>
        <w:pStyle w:val="CaptionedFigure"/>
        <w:ind w:left="720"/>
      </w:pPr>
    </w:p>
    <w:p w:rsidR="008A21B8" w:rsidRDefault="00797D37">
      <w:pPr>
        <w:pStyle w:val="FirstParagraph"/>
      </w:pPr>
      <w:r>
        <w:t xml:space="preserve">Просмотрела файл командой cat /etc/group, все совпадает с информацией которую ранее видели. </w:t>
      </w:r>
    </w:p>
    <w:p w:rsidR="00BB6186" w:rsidRPr="00BB6186" w:rsidRDefault="00BB6186" w:rsidP="00BB6186">
      <w:pPr>
        <w:pStyle w:val="BodyText"/>
      </w:pPr>
      <w:r>
        <w:rPr>
          <w:noProof/>
          <w:lang w:val="en-US"/>
        </w:rPr>
        <w:drawing>
          <wp:inline distT="0" distB="0" distL="0" distR="0" wp14:anchorId="4EC4565E" wp14:editId="5D3241EB">
            <wp:extent cx="4114800" cy="29718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186" w:rsidRDefault="00BB6186" w:rsidP="00BB6186">
      <w:pPr>
        <w:pStyle w:val="BodyText"/>
      </w:pPr>
    </w:p>
    <w:p w:rsidR="00BB6186" w:rsidRPr="00BB6186" w:rsidRDefault="00BB6186" w:rsidP="00BB6186">
      <w:pPr>
        <w:pStyle w:val="BodyText"/>
      </w:pPr>
    </w:p>
    <w:p w:rsidR="008A21B8" w:rsidRPr="00BB6186" w:rsidRDefault="00797D37" w:rsidP="00BB6186">
      <w:r>
        <w:t xml:space="preserve">От имени пользователя guest2 выполнила регистрацию пользователя guest2 в группе guest командой </w:t>
      </w:r>
    </w:p>
    <w:p w:rsidR="00BB6186" w:rsidRDefault="00BB6186" w:rsidP="00BB6186">
      <w:pPr>
        <w:ind w:left="720"/>
      </w:pPr>
      <w:r>
        <w:rPr>
          <w:noProof/>
          <w:lang w:val="en-US"/>
        </w:rPr>
        <w:drawing>
          <wp:inline distT="0" distB="0" distL="0" distR="0" wp14:anchorId="6C17B22E" wp14:editId="641B786F">
            <wp:extent cx="2962275" cy="43815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62275" cy="438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B6186" w:rsidRDefault="00BB6186" w:rsidP="00BB6186">
      <w:pPr>
        <w:ind w:left="720"/>
      </w:pPr>
    </w:p>
    <w:p w:rsidR="00BB6186" w:rsidRDefault="00BB6186" w:rsidP="00BB6186">
      <w:pPr>
        <w:ind w:left="720"/>
      </w:pPr>
    </w:p>
    <w:p w:rsidR="00BB6186" w:rsidRDefault="00797D37" w:rsidP="00BB6186">
      <w:r>
        <w:t xml:space="preserve">От имени пользователя guest измените права директории /home/guest, разрешив все действия для пользователей группы: cразу после ээтого сняла их командой chmod 000 dir1 </w:t>
      </w:r>
      <w:bookmarkStart w:id="4" w:name="fig:007"/>
    </w:p>
    <w:p w:rsidR="00BB6186" w:rsidRDefault="00BB6186" w:rsidP="00BB6186">
      <w:pPr>
        <w:ind w:left="720"/>
      </w:pPr>
      <w:r>
        <w:rPr>
          <w:noProof/>
          <w:lang w:val="en-US"/>
        </w:rPr>
        <w:drawing>
          <wp:inline distT="0" distB="0" distL="0" distR="0" wp14:anchorId="0CE81F8E" wp14:editId="400F4D46">
            <wp:extent cx="5943600" cy="384238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4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4"/>
    <w:p w:rsidR="008A21B8" w:rsidRDefault="008A21B8" w:rsidP="00BB6186">
      <w:pPr>
        <w:ind w:left="720"/>
      </w:pPr>
    </w:p>
    <w:p w:rsidR="008A21B8" w:rsidRDefault="00797D37" w:rsidP="00BB6186">
      <w:pPr>
        <w:pStyle w:val="CaptionedFigure"/>
        <w:ind w:left="720"/>
      </w:pPr>
      <w:r>
        <w:rPr>
          <w:noProof/>
          <w:lang w:val="en-US"/>
        </w:rPr>
        <w:lastRenderedPageBreak/>
        <w:drawing>
          <wp:inline distT="0" distB="0" distL="0" distR="0" wp14:anchorId="2614433C" wp14:editId="72640F3D">
            <wp:extent cx="5311140" cy="3345179"/>
            <wp:effectExtent l="0" t="0" r="0" b="0"/>
            <wp:docPr id="8" name="Picture" descr="Рис. 8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rava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334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21B8" w:rsidRDefault="008A21B8" w:rsidP="00BB6186">
      <w:pPr>
        <w:pStyle w:val="ImageCaption"/>
      </w:pPr>
    </w:p>
    <w:p w:rsidR="008A21B8" w:rsidRDefault="00797D37" w:rsidP="00BB6186">
      <w:pPr>
        <w:pStyle w:val="CaptionedFigure"/>
        <w:ind w:left="720"/>
      </w:pPr>
      <w:r>
        <w:rPr>
          <w:noProof/>
          <w:lang w:val="en-US"/>
        </w:rPr>
        <w:drawing>
          <wp:inline distT="0" distB="0" distL="0" distR="0" wp14:anchorId="03A98B14" wp14:editId="1A4931BE">
            <wp:extent cx="5273040" cy="3329940"/>
            <wp:effectExtent l="0" t="0" r="0" b="0"/>
            <wp:docPr id="9" name="Picture" descr="Рис. 9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rava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040" cy="3329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21B8" w:rsidRDefault="008A21B8" w:rsidP="00BB6186">
      <w:pPr>
        <w:pStyle w:val="ImageCaption"/>
        <w:ind w:left="720"/>
      </w:pPr>
    </w:p>
    <w:p w:rsidR="008A21B8" w:rsidRDefault="00797D37">
      <w:pPr>
        <w:pStyle w:val="FirstParagraph"/>
      </w:pPr>
      <w:r>
        <w:rPr>
          <w:noProof/>
          <w:lang w:val="en-US"/>
        </w:rPr>
        <w:lastRenderedPageBreak/>
        <w:drawing>
          <wp:inline distT="0" distB="0" distL="0" distR="0" wp14:anchorId="050617B3" wp14:editId="55C7E10D">
            <wp:extent cx="5318760" cy="1272540"/>
            <wp:effectExtent l="0" t="0" r="0" b="0"/>
            <wp:docPr id="10" name="Picture" descr="Рис. 10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rava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12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21B8" w:rsidRDefault="00797D37" w:rsidP="00BB6186">
      <w:pPr>
        <w:pStyle w:val="Compact"/>
      </w:pPr>
      <w:bookmarkStart w:id="5" w:name="fig:008"/>
      <w:r>
        <w:rPr>
          <w:noProof/>
          <w:lang w:val="en-US"/>
        </w:rPr>
        <w:drawing>
          <wp:inline distT="0" distB="0" distL="0" distR="0" wp14:anchorId="7011A44F" wp14:editId="6FD95CD0">
            <wp:extent cx="5334000" cy="1495956"/>
            <wp:effectExtent l="0" t="0" r="0" b="0"/>
            <wp:docPr id="11" name="Picture" descr="Рис. 11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grupa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8A21B8" w:rsidRDefault="00797D37">
      <w:pPr>
        <w:pStyle w:val="Heading1"/>
      </w:pPr>
      <w:bookmarkStart w:id="6" w:name="_Toc93764727"/>
      <w:bookmarkStart w:id="7" w:name="выводы"/>
      <w:bookmarkEnd w:id="1"/>
      <w:r>
        <w:t>Выводы</w:t>
      </w:r>
      <w:bookmarkEnd w:id="6"/>
    </w:p>
    <w:p w:rsidR="008A21B8" w:rsidRDefault="00797D37">
      <w:pPr>
        <w:pStyle w:val="FirstParagraph"/>
      </w:pPr>
      <w:r>
        <w:t>Получила практические навыков работы в консоли с атрибутами файлов от имени груп.</w:t>
      </w:r>
    </w:p>
    <w:p w:rsidR="008330DA" w:rsidRDefault="008330DA" w:rsidP="008330DA">
      <w:pPr>
        <w:pStyle w:val="BodyText"/>
      </w:pPr>
    </w:p>
    <w:p w:rsidR="008330DA" w:rsidRDefault="008330DA" w:rsidP="008330DA">
      <w:pPr>
        <w:pStyle w:val="BodyText"/>
      </w:pPr>
    </w:p>
    <w:p w:rsidR="008330DA" w:rsidRDefault="008330DA" w:rsidP="008330DA">
      <w:pPr>
        <w:pStyle w:val="BodyText"/>
      </w:pPr>
    </w:p>
    <w:p w:rsidR="00352B19" w:rsidRDefault="00352B19" w:rsidP="008330DA">
      <w:pPr>
        <w:pStyle w:val="BodyText"/>
      </w:pPr>
    </w:p>
    <w:p w:rsidR="00352B19" w:rsidRDefault="00352B19" w:rsidP="008330DA">
      <w:pPr>
        <w:pStyle w:val="BodyText"/>
      </w:pPr>
    </w:p>
    <w:p w:rsidR="00352B19" w:rsidRDefault="00352B19" w:rsidP="008330DA">
      <w:pPr>
        <w:pStyle w:val="BodyText"/>
      </w:pPr>
    </w:p>
    <w:p w:rsidR="00352B19" w:rsidRPr="00D775D8" w:rsidRDefault="00352B19" w:rsidP="008330DA">
      <w:pPr>
        <w:pStyle w:val="BodyText"/>
      </w:pPr>
    </w:p>
    <w:p w:rsidR="00352B19" w:rsidRDefault="00352B19" w:rsidP="008330DA">
      <w:pPr>
        <w:pStyle w:val="BodyText"/>
      </w:pPr>
    </w:p>
    <w:p w:rsidR="00352B19" w:rsidRDefault="00352B19" w:rsidP="008330DA">
      <w:pPr>
        <w:pStyle w:val="BodyText"/>
      </w:pPr>
    </w:p>
    <w:p w:rsidR="00352B19" w:rsidRPr="00D775D8" w:rsidRDefault="00352B19" w:rsidP="008330DA">
      <w:pPr>
        <w:pStyle w:val="BodyText"/>
      </w:pPr>
    </w:p>
    <w:p w:rsidR="00352B19" w:rsidRPr="00D775D8" w:rsidRDefault="00352B19" w:rsidP="008330DA">
      <w:pPr>
        <w:pStyle w:val="BodyText"/>
      </w:pPr>
    </w:p>
    <w:p w:rsidR="00352B19" w:rsidRPr="00D775D8" w:rsidRDefault="00352B19" w:rsidP="008330DA">
      <w:pPr>
        <w:pStyle w:val="BodyText"/>
      </w:pPr>
    </w:p>
    <w:bookmarkEnd w:id="7"/>
    <w:p w:rsidR="008330DA" w:rsidRPr="00D775D8" w:rsidRDefault="008330DA" w:rsidP="008330DA">
      <w:pPr>
        <w:pStyle w:val="BodyText"/>
      </w:pPr>
    </w:p>
    <w:sectPr w:rsidR="008330DA" w:rsidRPr="00D775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5393" w:rsidRDefault="001B5393">
      <w:pPr>
        <w:spacing w:after="0"/>
      </w:pPr>
      <w:r>
        <w:separator/>
      </w:r>
    </w:p>
  </w:endnote>
  <w:endnote w:type="continuationSeparator" w:id="0">
    <w:p w:rsidR="001B5393" w:rsidRDefault="001B53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5393" w:rsidRDefault="001B5393">
      <w:r>
        <w:separator/>
      </w:r>
    </w:p>
  </w:footnote>
  <w:footnote w:type="continuationSeparator" w:id="0">
    <w:p w:rsidR="001B5393" w:rsidRDefault="001B53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A712F0E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>
    <w:nsid w:val="2C1AE401"/>
    <w:multiLevelType w:val="multilevel"/>
    <w:tmpl w:val="068A50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>
    <w:nsid w:val="47261BAD"/>
    <w:multiLevelType w:val="multilevel"/>
    <w:tmpl w:val="904AC87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3">
    <w:nsid w:val="71315DCA"/>
    <w:multiLevelType w:val="multilevel"/>
    <w:tmpl w:val="5CBCEF8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">
    <w:abstractNumId w:val="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C7D03"/>
    <w:rsid w:val="000E2319"/>
    <w:rsid w:val="001B5393"/>
    <w:rsid w:val="00352B19"/>
    <w:rsid w:val="004E29B3"/>
    <w:rsid w:val="00590D07"/>
    <w:rsid w:val="00784D58"/>
    <w:rsid w:val="00797D37"/>
    <w:rsid w:val="008330DA"/>
    <w:rsid w:val="008A21B8"/>
    <w:rsid w:val="008D6863"/>
    <w:rsid w:val="00B86B75"/>
    <w:rsid w:val="00BB6186"/>
    <w:rsid w:val="00BC48D5"/>
    <w:rsid w:val="00C36279"/>
    <w:rsid w:val="00D775D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3F9252C4-9023-4906-B3DE-2706BE4B2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8330D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5</Pages>
  <Words>132</Words>
  <Characters>75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ёт по лабораторной работе №3</vt:lpstr>
    </vt:vector>
  </TitlesOfParts>
  <Company/>
  <LinksUpToDate>false</LinksUpToDate>
  <CharactersWithSpaces>8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subject/>
  <dc:creator>Миличевич Александра</dc:creator>
  <cp:keywords/>
  <dc:description/>
  <cp:lastModifiedBy>lenovo</cp:lastModifiedBy>
  <cp:revision>2</cp:revision>
  <dcterms:created xsi:type="dcterms:W3CDTF">2021-10-16T12:40:00Z</dcterms:created>
  <dcterms:modified xsi:type="dcterms:W3CDTF">2022-01-25T19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Информационная безопасность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